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1583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94b9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f5c11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8f3edc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21:31:27Z</dcterms:created>
  <dcterms:modified xsi:type="dcterms:W3CDTF">2022-01-09T21:31:27Z</dcterms:modified>
</cp:coreProperties>
</file>